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Ivan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Koval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LASKI 84 A Laski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Laski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3.02.1982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Ok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4851419090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ivanannajes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3.07.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3.07.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3.07.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3.07.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